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77057A" w14:textId="77777777" w:rsidR="002916AA" w:rsidRPr="00EE5FD2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_Toc168232923"/>
      <w:r w:rsidRPr="00EE5FD2">
        <w:rPr>
          <w:rFonts w:ascii="Times New Roman" w:hAnsi="Times New Roman" w:cs="Times New Roman"/>
          <w:sz w:val="24"/>
          <w:szCs w:val="24"/>
        </w:rPr>
        <w:t>Appendix</w:t>
      </w:r>
      <w:bookmarkEnd w:id="0"/>
    </w:p>
    <w:p w14:paraId="6419D915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" w:name="_Toc168232924"/>
      <w:r w:rsidRPr="00EE5FD2">
        <w:rPr>
          <w:rFonts w:ascii="Times New Roman" w:hAnsi="Times New Roman" w:cs="Times New Roman"/>
          <w:sz w:val="24"/>
          <w:szCs w:val="24"/>
        </w:rPr>
        <w:t>1. Preparation</w:t>
      </w:r>
      <w:bookmarkEnd w:id="1"/>
    </w:p>
    <w:p w14:paraId="4EA9EA92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here)</w:t>
      </w:r>
    </w:p>
    <w:p w14:paraId="6798CB1D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here() starts at /Users/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amalinaismai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/Desktop/DrPH/ SEM 2/ADVANCED CATEGORICAL/ASSIGNMENT</w:t>
      </w:r>
    </w:p>
    <w:p w14:paraId="6BB4FCD6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tidyvers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19548DC3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── Attaching core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tidyvers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packages ────────────────────────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tidyvers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2.0.0 ──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  1.1.4    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read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  2.1.5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forcats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1.0.0    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tring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1.5.1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ggplot2   3.5.1    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tibbl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 3.2.1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lubridat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1.9.3    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tid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  1.3.1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✔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urr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    1.0.2</w:t>
      </w:r>
    </w:p>
    <w:p w14:paraId="5BCF3A98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── Conflicts ──────────────────────────────────────────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tidyverse_conflicts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 ──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✖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::filter() masks stats::filter(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Style w:val="VerbatimChar"/>
          <w:rFonts w:ascii="Apple Color Emoji" w:hAnsi="Apple Color Emoji" w:cs="Apple Color Emoji"/>
          <w:sz w:val="24"/>
        </w:rPr>
        <w:t>✖</w:t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::lag()    masks stats::lag(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ℹ Use the conflicted package (&lt;http://conflicted.r-lib.org/&gt;) to force all conflicts to become errors</w:t>
      </w:r>
    </w:p>
    <w:p w14:paraId="3807C15F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haven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gtsummary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VGAM)</w:t>
      </w:r>
    </w:p>
    <w:p w14:paraId="1C921F6C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Loading required package: stats4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Loading required package: splines</w:t>
      </w:r>
    </w:p>
    <w:p w14:paraId="2CCC37C5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ne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broom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knit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kableExtr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3184499F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kableExtra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 is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group_rows</w:t>
      </w:r>
      <w:proofErr w:type="spellEnd"/>
    </w:p>
    <w:p w14:paraId="3B09366C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tibbl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purr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g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lastRenderedPageBreak/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ggplot2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ggeffect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reshape2)</w:t>
      </w:r>
    </w:p>
    <w:p w14:paraId="6B79A905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reshape2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 is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tid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    smiths</w:t>
      </w:r>
    </w:p>
    <w:p w14:paraId="35561236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.tabl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420582F3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ata.tabl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s are masked from 'package:reshape2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cas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, melt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s are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lubridat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hour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isoweek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mday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minute, month, quarter, second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wday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, week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yday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, year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s are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    between, first, last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 is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purr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    transpose</w:t>
      </w:r>
    </w:p>
    <w:p w14:paraId="687D7C3E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ordinal)</w:t>
      </w:r>
    </w:p>
    <w:p w14:paraId="311439CE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ordinal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s are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VGAM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gumbe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lgamma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gumbe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lgamma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qgumbe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rgumbe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, wine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 is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    slice</w:t>
      </w:r>
    </w:p>
    <w:p w14:paraId="6FFA6129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foreign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gridExtr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736E4D1D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lastRenderedPageBreak/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gridExtra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 is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dply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    combine</w:t>
      </w:r>
    </w:p>
    <w:p w14:paraId="69914F0A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grid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viridi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06921611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 xml:space="preserve">## Loading required package: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viridisLite</w:t>
      </w:r>
      <w:proofErr w:type="spellEnd"/>
    </w:p>
    <w:p w14:paraId="2D653F14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ggpub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rmarkdown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websh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ibrary</w:t>
      </w:r>
      <w:r w:rsidRPr="00EE5FD2">
        <w:rPr>
          <w:rStyle w:val="NormalTok"/>
          <w:rFonts w:ascii="Times New Roman" w:hAnsi="Times New Roman" w:cs="Times New Roman"/>
          <w:sz w:val="24"/>
        </w:rPr>
        <w:t>(webshot2)</w:t>
      </w:r>
    </w:p>
    <w:p w14:paraId="20319EE3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Registered S3 method overwritten by 'webshot2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method        from  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rint.websho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webshot</w:t>
      </w:r>
      <w:proofErr w:type="spellEnd"/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Attaching package: 'webshot2'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he following objects are masked from '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package:websho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':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   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appsho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resize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rmdsho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shrink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webshot</w:t>
      </w:r>
      <w:proofErr w:type="spellEnd"/>
    </w:p>
    <w:p w14:paraId="2AA91BEB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" w:name="_Toc168232925"/>
      <w:r w:rsidRPr="00EE5FD2">
        <w:rPr>
          <w:rFonts w:ascii="Times New Roman" w:hAnsi="Times New Roman" w:cs="Times New Roman"/>
          <w:sz w:val="24"/>
          <w:szCs w:val="24"/>
        </w:rPr>
        <w:t>2. Read data</w:t>
      </w:r>
      <w:bookmarkEnd w:id="2"/>
    </w:p>
    <w:p w14:paraId="34A0DBB7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read_csv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fetal_health.csv"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1A19D10D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Rows: 2126 Columns: 22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── Column specification ────────────────────────────────────────────────────────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Delimiter: ","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dbl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(22): baseline value, accelerations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fetal_movemen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uterine_contraction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...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ℹ Use `spec()` to retrieve the full column specification for this data.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ℹ Specify the column types or set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how_col_types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 xml:space="preserve"> = FALSE` to quiet this message.</w:t>
      </w:r>
    </w:p>
    <w:p w14:paraId="6B75A3D5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1B1B007E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_Toc168232926"/>
      <w:r w:rsidRPr="00EE5FD2">
        <w:rPr>
          <w:rFonts w:ascii="Times New Roman" w:hAnsi="Times New Roman" w:cs="Times New Roman"/>
          <w:sz w:val="24"/>
          <w:szCs w:val="24"/>
        </w:rPr>
        <w:t xml:space="preserve">3. Convert </w:t>
      </w:r>
      <w:proofErr w:type="spellStart"/>
      <w:r w:rsidRPr="00EE5FD2">
        <w:rPr>
          <w:rFonts w:ascii="Times New Roman" w:hAnsi="Times New Roman" w:cs="Times New Roman"/>
          <w:sz w:val="24"/>
          <w:szCs w:val="24"/>
        </w:rPr>
        <w:t>fetal</w:t>
      </w:r>
      <w:proofErr w:type="spellEnd"/>
      <w:r w:rsidRPr="00EE5FD2">
        <w:rPr>
          <w:rFonts w:ascii="Times New Roman" w:hAnsi="Times New Roman" w:cs="Times New Roman"/>
          <w:sz w:val="24"/>
          <w:szCs w:val="24"/>
        </w:rPr>
        <w:t xml:space="preserve"> health to factor</w:t>
      </w:r>
      <w:bookmarkEnd w:id="3"/>
    </w:p>
    <w:p w14:paraId="75EE9AA4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fetal_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s.facto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fetal_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5DAF809C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4" w:name="_Toc168232927"/>
      <w:r w:rsidRPr="00EE5FD2">
        <w:rPr>
          <w:rFonts w:ascii="Times New Roman" w:hAnsi="Times New Roman" w:cs="Times New Roman"/>
          <w:sz w:val="24"/>
          <w:szCs w:val="24"/>
        </w:rPr>
        <w:lastRenderedPageBreak/>
        <w:t>4. Data Wrangling</w:t>
      </w:r>
      <w:bookmarkEnd w:id="4"/>
    </w:p>
    <w:p w14:paraId="30E5C441" w14:textId="77777777" w:rsidR="002916AA" w:rsidRDefault="002916AA" w:rsidP="002916AA">
      <w:pPr>
        <w:pStyle w:val="BodyText"/>
        <w:rPr>
          <w:rStyle w:val="NormalTok"/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</w:rPr>
        <w:t xml:space="preserve"> </w:t>
      </w:r>
      <w:r w:rsidRPr="00EE5FD2">
        <w:rPr>
          <w:rStyle w:val="OtherTok"/>
          <w:rFonts w:ascii="Times New Roman" w:hAnsi="Times New Roman" w:cs="Times New Roman"/>
        </w:rPr>
        <w:t>&lt;-</w:t>
      </w:r>
      <w:r w:rsidRPr="00EE5FD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</w:rPr>
        <w:t xml:space="preserve"> </w:t>
      </w:r>
      <w:r w:rsidRPr="00EE5FD2">
        <w:rPr>
          <w:rStyle w:val="SpecialCharTok"/>
          <w:rFonts w:ascii="Times New Roman" w:hAnsi="Times New Roman" w:cs="Times New Roman"/>
        </w:rPr>
        <w:t>%&gt;%</w:t>
      </w:r>
      <w:r w:rsidRPr="00EE5FD2">
        <w:rPr>
          <w:rStyle w:val="NormalTok"/>
          <w:rFonts w:ascii="Times New Roman" w:hAnsi="Times New Roman" w:cs="Times New Roman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</w:rPr>
        <w:t xml:space="preserve">  </w:t>
      </w:r>
      <w:r w:rsidRPr="00EE5FD2">
        <w:rPr>
          <w:rStyle w:val="FunctionTok"/>
          <w:rFonts w:ascii="Times New Roman" w:hAnsi="Times New Roman" w:cs="Times New Roman"/>
        </w:rPr>
        <w:t>select</w:t>
      </w:r>
      <w:r w:rsidRPr="00EE5FD2">
        <w:rPr>
          <w:rStyle w:val="NormalTok"/>
          <w:rFonts w:ascii="Times New Roman" w:hAnsi="Times New Roman" w:cs="Times New Roman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</w:rPr>
        <w:t>fetal_health</w:t>
      </w:r>
      <w:proofErr w:type="spellEnd"/>
      <w:r w:rsidRPr="00EE5FD2">
        <w:rPr>
          <w:rStyle w:val="NormalTok"/>
          <w:rFonts w:ascii="Times New Roman" w:hAnsi="Times New Roman" w:cs="Times New Roman"/>
        </w:rPr>
        <w:t xml:space="preserve">, </w:t>
      </w:r>
      <w:r w:rsidRPr="00EE5FD2">
        <w:rPr>
          <w:rStyle w:val="StringTok"/>
          <w:rFonts w:ascii="Times New Roman" w:hAnsi="Times New Roman" w:cs="Times New Roman"/>
        </w:rPr>
        <w:t>`</w:t>
      </w:r>
      <w:r w:rsidRPr="00EE5FD2">
        <w:rPr>
          <w:rStyle w:val="AttributeTok"/>
          <w:rFonts w:ascii="Times New Roman" w:hAnsi="Times New Roman" w:cs="Times New Roman"/>
        </w:rPr>
        <w:t>baseline value</w:t>
      </w:r>
      <w:r w:rsidRPr="00EE5FD2">
        <w:rPr>
          <w:rStyle w:val="StringTok"/>
          <w:rFonts w:ascii="Times New Roman" w:hAnsi="Times New Roman" w:cs="Times New Roman"/>
        </w:rPr>
        <w:t>`</w:t>
      </w:r>
      <w:r w:rsidRPr="00EE5FD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EE5FD2">
        <w:rPr>
          <w:rStyle w:val="NormalTok"/>
          <w:rFonts w:ascii="Times New Roman" w:hAnsi="Times New Roman" w:cs="Times New Roman"/>
        </w:rPr>
        <w:t>abnormal_short_term_</w:t>
      </w:r>
      <w:proofErr w:type="gramStart"/>
      <w:r w:rsidRPr="00EE5FD2">
        <w:rPr>
          <w:rStyle w:val="NormalTok"/>
          <w:rFonts w:ascii="Times New Roman" w:hAnsi="Times New Roman" w:cs="Times New Roman"/>
        </w:rPr>
        <w:t>variability</w:t>
      </w:r>
      <w:proofErr w:type="spellEnd"/>
      <w:r w:rsidRPr="00EE5FD2">
        <w:rPr>
          <w:rStyle w:val="NormalTok"/>
          <w:rFonts w:ascii="Times New Roman" w:hAnsi="Times New Roman" w:cs="Times New Roman"/>
        </w:rPr>
        <w:t xml:space="preserve"> ,</w:t>
      </w:r>
      <w:proofErr w:type="gramEnd"/>
      <w:r w:rsidRPr="00EE5FD2">
        <w:rPr>
          <w:rStyle w:val="NormalTok"/>
          <w:rFonts w:ascii="Times New Roman" w:hAnsi="Times New Roman" w:cs="Times New Roman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</w:rPr>
        <w:t>uterine_contractions</w:t>
      </w:r>
      <w:proofErr w:type="spellEnd"/>
      <w:r w:rsidRPr="00EE5FD2">
        <w:rPr>
          <w:rStyle w:val="NormalTok"/>
          <w:rFonts w:ascii="Times New Roman" w:hAnsi="Times New Roman" w:cs="Times New Roman"/>
        </w:rPr>
        <w:t xml:space="preserve">, </w:t>
      </w:r>
      <w:proofErr w:type="spellStart"/>
      <w:r w:rsidRPr="00EE5FD2">
        <w:rPr>
          <w:rStyle w:val="NormalTok"/>
          <w:rFonts w:ascii="Times New Roman" w:hAnsi="Times New Roman" w:cs="Times New Roman"/>
        </w:rPr>
        <w:t>fetal_movement</w:t>
      </w:r>
      <w:proofErr w:type="spellEnd"/>
      <w:r w:rsidRPr="00EE5FD2">
        <w:rPr>
          <w:rStyle w:val="NormalTok"/>
          <w:rFonts w:ascii="Times New Roman" w:hAnsi="Times New Roman" w:cs="Times New Roman"/>
        </w:rPr>
        <w:t>)</w:t>
      </w:r>
    </w:p>
    <w:p w14:paraId="79A6B472" w14:textId="77777777" w:rsidR="002916AA" w:rsidRPr="00EE5FD2" w:rsidRDefault="002916AA" w:rsidP="002916AA">
      <w:pPr>
        <w:pStyle w:val="BodyText"/>
        <w:rPr>
          <w:rStyle w:val="NormalTok"/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</w:rPr>
        <w:t>glimpse</w:t>
      </w:r>
      <w:r w:rsidRPr="00EE5FD2">
        <w:rPr>
          <w:rStyle w:val="NormalTok"/>
          <w:rFonts w:ascii="Times New Roman" w:hAnsi="Times New Roman" w:cs="Times New Roman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</w:rPr>
        <w:t>)</w:t>
      </w:r>
    </w:p>
    <w:p w14:paraId="0B657A85" w14:textId="77777777" w:rsidR="002916AA" w:rsidRPr="00EE5FD2" w:rsidRDefault="002916AA" w:rsidP="002916AA">
      <w:pPr>
        <w:pStyle w:val="Heading3"/>
        <w:rPr>
          <w:rStyle w:val="NormalTok"/>
          <w:rFonts w:ascii="Times New Roman" w:hAnsi="Times New Roman" w:cs="Times New Roman"/>
          <w:sz w:val="24"/>
        </w:rPr>
      </w:pPr>
      <w:bookmarkStart w:id="5" w:name="_Toc168232928"/>
      <w:r w:rsidRPr="00EE5FD2">
        <w:rPr>
          <w:rStyle w:val="NormalTok"/>
          <w:rFonts w:ascii="Times New Roman" w:hAnsi="Times New Roman" w:cs="Times New Roman"/>
          <w:sz w:val="24"/>
        </w:rPr>
        <w:t>4a. Rename Column</w:t>
      </w:r>
      <w:bookmarkEnd w:id="5"/>
    </w:p>
    <w:p w14:paraId="4F19F298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rename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</w:t>
      </w:r>
      <w:r w:rsidRPr="00EE5FD2">
        <w:rPr>
          <w:rStyle w:val="AttributeTok"/>
          <w:rFonts w:ascii="Times New Roman" w:hAnsi="Times New Roman" w:cs="Times New Roman"/>
          <w:sz w:val="24"/>
        </w:rPr>
        <w:t>baselin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`</w:t>
      </w:r>
      <w:r w:rsidRPr="00EE5FD2">
        <w:rPr>
          <w:rStyle w:val="AttributeTok"/>
          <w:rFonts w:ascii="Times New Roman" w:hAnsi="Times New Roman" w:cs="Times New Roman"/>
          <w:sz w:val="24"/>
        </w:rPr>
        <w:t>baseline value</w:t>
      </w:r>
      <w:r w:rsidRPr="00EE5FD2">
        <w:rPr>
          <w:rStyle w:val="StringTok"/>
          <w:rFonts w:ascii="Times New Roman" w:hAnsi="Times New Roman" w:cs="Times New Roman"/>
          <w:sz w:val="24"/>
        </w:rPr>
        <w:t>`</w:t>
      </w:r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abnvar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abnormal_short_term_variability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_contraction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movement</w:t>
      </w:r>
      <w:proofErr w:type="spellEnd"/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)</w:t>
      </w:r>
    </w:p>
    <w:p w14:paraId="317C867D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6" w:name="_Toc168232929"/>
      <w:r w:rsidRPr="00EE5FD2">
        <w:rPr>
          <w:rFonts w:ascii="Times New Roman" w:hAnsi="Times New Roman" w:cs="Times New Roman"/>
          <w:sz w:val="24"/>
          <w:szCs w:val="24"/>
        </w:rPr>
        <w:t xml:space="preserve">5. Create new categorical variable from </w:t>
      </w:r>
      <w:proofErr w:type="spellStart"/>
      <w:r w:rsidRPr="00EE5FD2">
        <w:rPr>
          <w:rFonts w:ascii="Times New Roman" w:hAnsi="Times New Roman" w:cs="Times New Roman"/>
          <w:sz w:val="24"/>
          <w:szCs w:val="24"/>
        </w:rPr>
        <w:t>fetal_health</w:t>
      </w:r>
      <w:bookmarkEnd w:id="6"/>
      <w:proofErr w:type="spellEnd"/>
    </w:p>
    <w:p w14:paraId="11403803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roup_by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ount</w:t>
      </w:r>
      <w:r w:rsidRPr="00EE5FD2">
        <w:rPr>
          <w:rStyle w:val="NormalTok"/>
          <w:rFonts w:ascii="Times New Roman" w:hAnsi="Times New Roman" w:cs="Times New Roman"/>
          <w:sz w:val="24"/>
        </w:rPr>
        <w:t>()</w:t>
      </w:r>
    </w:p>
    <w:p w14:paraId="67B19352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mutate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fetalhealth2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factor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     </w:t>
      </w:r>
      <w:r w:rsidRPr="00EE5FD2">
        <w:rPr>
          <w:rStyle w:val="AttributeTok"/>
          <w:rFonts w:ascii="Times New Roman" w:hAnsi="Times New Roman" w:cs="Times New Roman"/>
          <w:sz w:val="24"/>
        </w:rPr>
        <w:t>labels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normal"</w:t>
      </w:r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Style w:val="StringTok"/>
          <w:rFonts w:ascii="Times New Roman" w:hAnsi="Times New Roman" w:cs="Times New Roman"/>
          <w:sz w:val="24"/>
        </w:rPr>
        <w:t>"suspect"</w:t>
      </w:r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Style w:val="StringTok"/>
          <w:rFonts w:ascii="Times New Roman" w:hAnsi="Times New Roman" w:cs="Times New Roman"/>
          <w:sz w:val="24"/>
        </w:rPr>
        <w:t>"pathologic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>"</w:t>
      </w:r>
      <w:r w:rsidRPr="00EE5FD2">
        <w:rPr>
          <w:rStyle w:val="NormalTok"/>
          <w:rFonts w:ascii="Times New Roman" w:hAnsi="Times New Roman" w:cs="Times New Roman"/>
          <w:sz w:val="24"/>
        </w:rPr>
        <w:t>))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count</w:t>
      </w:r>
      <w:r w:rsidRPr="00EE5FD2">
        <w:rPr>
          <w:rStyle w:val="NormalTok"/>
          <w:rFonts w:ascii="Times New Roman" w:hAnsi="Times New Roman" w:cs="Times New Roman"/>
          <w:sz w:val="24"/>
        </w:rPr>
        <w:t>(fetalhealth2)</w:t>
      </w:r>
    </w:p>
    <w:p w14:paraId="226D8E87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7" w:name="_Toc168232930"/>
      <w:r w:rsidRPr="00EE5FD2">
        <w:rPr>
          <w:rFonts w:ascii="Times New Roman" w:hAnsi="Times New Roman" w:cs="Times New Roman"/>
          <w:sz w:val="24"/>
          <w:szCs w:val="24"/>
        </w:rPr>
        <w:t>6. Exploratory data analysis</w:t>
      </w:r>
      <w:bookmarkEnd w:id="7"/>
    </w:p>
    <w:p w14:paraId="60018D6F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select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pecialCharTok"/>
          <w:rFonts w:ascii="Times New Roman" w:hAnsi="Times New Roman" w:cs="Times New Roman"/>
          <w:sz w:val="24"/>
        </w:rPr>
        <w:t>-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tbl_summary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b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</w:t>
      </w:r>
      <w:r w:rsidRPr="00EE5FD2">
        <w:rPr>
          <w:rStyle w:val="AttributeTok"/>
          <w:rFonts w:ascii="Times New Roman" w:hAnsi="Times New Roman" w:cs="Times New Roman"/>
          <w:sz w:val="24"/>
        </w:rPr>
        <w:t>statistic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list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ll_continuou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{mean} ({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sd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>})"</w:t>
      </w:r>
      <w:r w:rsidRPr="00EE5FD2">
        <w:rPr>
          <w:rStyle w:val="NormalTok"/>
          <w:rFonts w:ascii="Times New Roman" w:hAnsi="Times New Roman" w:cs="Times New Roman"/>
          <w:sz w:val="24"/>
        </w:rPr>
        <w:t>))</w:t>
      </w:r>
    </w:p>
    <w:p w14:paraId="369BC499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Table printed with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knitr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::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kable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`, not {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gt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}. Learn why at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https://www.danieldsjoberg.com/gtsummary/articles/rmarkdown.html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VerbatimChar"/>
          <w:rFonts w:ascii="Times New Roman" w:hAnsi="Times New Roman" w:cs="Times New Roman"/>
          <w:sz w:val="24"/>
        </w:rPr>
        <w:t>## To suppress this message, include `message = FALSE` in the code chunk header.</w:t>
      </w:r>
    </w:p>
    <w:p w14:paraId="10D2034B" w14:textId="77777777" w:rsidR="002916AA" w:rsidRPr="00EE5FD2" w:rsidRDefault="002916AA" w:rsidP="002916AA">
      <w:pPr>
        <w:pStyle w:val="Heading3"/>
        <w:rPr>
          <w:rFonts w:ascii="Times New Roman" w:hAnsi="Times New Roman" w:cs="Times New Roman"/>
        </w:rPr>
      </w:pPr>
      <w:bookmarkStart w:id="8" w:name="_Toc168232931"/>
      <w:r w:rsidRPr="00EE5FD2">
        <w:rPr>
          <w:rFonts w:ascii="Times New Roman" w:hAnsi="Times New Roman" w:cs="Times New Roman"/>
        </w:rPr>
        <w:t>Plots</w:t>
      </w:r>
      <w:bookmarkEnd w:id="8"/>
    </w:p>
    <w:p w14:paraId="63D50253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proofErr w:type="spellStart"/>
      <w:r w:rsidRPr="00EE5FD2">
        <w:rPr>
          <w:rFonts w:ascii="Times New Roman" w:hAnsi="Times New Roman" w:cs="Times New Roman"/>
        </w:rPr>
        <w:t>Fetal</w:t>
      </w:r>
      <w:proofErr w:type="spellEnd"/>
      <w:r w:rsidRPr="00EE5FD2">
        <w:rPr>
          <w:rFonts w:ascii="Times New Roman" w:hAnsi="Times New Roman" w:cs="Times New Roman"/>
        </w:rPr>
        <w:t xml:space="preserve"> health Distribution</w:t>
      </w:r>
    </w:p>
    <w:p w14:paraId="7DC71F30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E5FD2">
        <w:rPr>
          <w:rStyle w:val="CommentTok"/>
          <w:rFonts w:ascii="Times New Roman" w:hAnsi="Times New Roman" w:cs="Times New Roman"/>
          <w:sz w:val="24"/>
        </w:rPr>
        <w:t xml:space="preserve"># Recreate </w:t>
      </w:r>
      <w:proofErr w:type="spellStart"/>
      <w:r w:rsidRPr="00EE5FD2">
        <w:rPr>
          <w:rStyle w:val="CommentTok"/>
          <w:rFonts w:ascii="Times New Roman" w:hAnsi="Times New Roman" w:cs="Times New Roman"/>
          <w:sz w:val="24"/>
        </w:rPr>
        <w:t>fetal_health_counts</w:t>
      </w:r>
      <w:proofErr w:type="spellEnd"/>
      <w:r w:rsidRPr="00EE5FD2">
        <w:rPr>
          <w:rStyle w:val="CommentTok"/>
          <w:rFonts w:ascii="Times New Roman" w:hAnsi="Times New Roman" w:cs="Times New Roman"/>
          <w:sz w:val="24"/>
        </w:rPr>
        <w:t xml:space="preserve"> with the new variable names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ount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perc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round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n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/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sum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n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*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100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DecValTok"/>
          <w:rFonts w:ascii="Times New Roman" w:hAnsi="Times New Roman" w:cs="Times New Roman"/>
          <w:sz w:val="24"/>
        </w:rPr>
        <w:t>2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t xml:space="preserve"># Define the custom </w:t>
      </w:r>
      <w:proofErr w:type="spellStart"/>
      <w:r w:rsidRPr="00EE5FD2">
        <w:rPr>
          <w:rStyle w:val="CommentTok"/>
          <w:rFonts w:ascii="Times New Roman" w:hAnsi="Times New Roman" w:cs="Times New Roman"/>
          <w:sz w:val="24"/>
        </w:rPr>
        <w:t>colors</w:t>
      </w:r>
      <w:proofErr w:type="spellEnd"/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custom_color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'#ffb6c1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#ffffe0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#ffcc99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 </w:t>
      </w:r>
      <w:r w:rsidRPr="00EE5FD2">
        <w:rPr>
          <w:rStyle w:val="CommentTok"/>
          <w:rFonts w:ascii="Times New Roman" w:hAnsi="Times New Roman" w:cs="Times New Roman"/>
          <w:sz w:val="24"/>
        </w:rPr>
        <w:t># Light pink, light yellow, light orange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lastRenderedPageBreak/>
        <w:t xml:space="preserve"># Pie chart for </w:t>
      </w:r>
      <w:proofErr w:type="spellStart"/>
      <w:r w:rsidRPr="00EE5FD2">
        <w:rPr>
          <w:rStyle w:val="Comment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p1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x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n, </w:t>
      </w:r>
      <w:r w:rsidRPr="00EE5FD2">
        <w:rPr>
          <w:rStyle w:val="AttributeTok"/>
          <w:rFonts w:ascii="Times New Roman" w:hAnsi="Times New Roman" w:cs="Times New Roman"/>
          <w:sz w:val="24"/>
        </w:rPr>
        <w:t>fill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factor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b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width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1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stat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identity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oord_pol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y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tex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label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paste0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(percent, </w:t>
      </w:r>
      <w:r w:rsidRPr="00EE5FD2">
        <w:rPr>
          <w:rStyle w:val="StringTok"/>
          <w:rFonts w:ascii="Times New Roman" w:hAnsi="Times New Roman" w:cs="Times New Roman"/>
          <w:sz w:val="24"/>
        </w:rPr>
        <w:t>"%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), </w:t>
      </w:r>
      <w:r w:rsidRPr="00EE5FD2">
        <w:rPr>
          <w:rStyle w:val="AttributeTok"/>
          <w:rFonts w:ascii="Times New Roman" w:hAnsi="Times New Roman" w:cs="Times New Roman"/>
          <w:sz w:val="24"/>
        </w:rPr>
        <w:t>position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position_stack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vjust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loatTok"/>
          <w:rFonts w:ascii="Times New Roman" w:hAnsi="Times New Roman" w:cs="Times New Roman"/>
          <w:sz w:val="24"/>
        </w:rPr>
        <w:t>0.5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labs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titl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Fet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 xml:space="preserve"> Health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fill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Fet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 xml:space="preserve"> Health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scale_fill_manua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values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custom_color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theme_voi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t xml:space="preserve"># Bar chart for </w:t>
      </w:r>
      <w:proofErr w:type="spellStart"/>
      <w:r w:rsidRPr="00EE5FD2">
        <w:rPr>
          <w:rStyle w:val="Comment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p2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_health_count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x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factor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, </w:t>
      </w:r>
      <w:r w:rsidRPr="00EE5FD2">
        <w:rPr>
          <w:rStyle w:val="AttributeTok"/>
          <w:rFonts w:ascii="Times New Roman" w:hAnsi="Times New Roman" w:cs="Times New Roman"/>
          <w:sz w:val="24"/>
        </w:rPr>
        <w:t>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n, </w:t>
      </w:r>
      <w:r w:rsidRPr="00EE5FD2">
        <w:rPr>
          <w:rStyle w:val="AttributeTok"/>
          <w:rFonts w:ascii="Times New Roman" w:hAnsi="Times New Roman" w:cs="Times New Roman"/>
          <w:sz w:val="24"/>
        </w:rPr>
        <w:t>fill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factor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healt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b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stat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identity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tex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label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n)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vjust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-</w:t>
      </w:r>
      <w:r w:rsidRPr="00EE5FD2">
        <w:rPr>
          <w:rStyle w:val="FloatTok"/>
          <w:rFonts w:ascii="Times New Roman" w:hAnsi="Times New Roman" w:cs="Times New Roman"/>
          <w:sz w:val="24"/>
        </w:rPr>
        <w:t>0.5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labs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titl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Fet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 xml:space="preserve"> Health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x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Fet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 xml:space="preserve"> Health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Count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scale_fill_manua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values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custom_color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theme_minima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t># Arrange plots in a grid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rid.arrang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p1, p2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ncol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2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top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textGrob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Fetal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 xml:space="preserve"> Health Distribution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gp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p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fontsize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20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fontface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bold"</w:t>
      </w:r>
      <w:r w:rsidRPr="00EE5FD2">
        <w:rPr>
          <w:rStyle w:val="NormalTok"/>
          <w:rFonts w:ascii="Times New Roman" w:hAnsi="Times New Roman" w:cs="Times New Roman"/>
          <w:sz w:val="24"/>
        </w:rPr>
        <w:t>)))</w:t>
      </w:r>
    </w:p>
    <w:p w14:paraId="5B046A00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Baseline</w:t>
      </w:r>
    </w:p>
    <w:p w14:paraId="53635BB0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|&gt;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baseline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histogr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facet_gri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.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</w:t>
      </w:r>
    </w:p>
    <w:p w14:paraId="25C1590A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tat_bin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` using `bins = 30`. Pick better value with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binwidth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`.</w:t>
      </w:r>
    </w:p>
    <w:p w14:paraId="05818FE8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Abnormal short term variability</w:t>
      </w:r>
    </w:p>
    <w:p w14:paraId="567A5E65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|&gt;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histogr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facet_gri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.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</w:t>
      </w:r>
    </w:p>
    <w:p w14:paraId="2F841B7D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tat_bin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` using `bins = 30`. Pick better value with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binwidth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`.</w:t>
      </w:r>
    </w:p>
    <w:p w14:paraId="7A1F593B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Uterine contractions</w:t>
      </w:r>
    </w:p>
    <w:p w14:paraId="1FAF2FEF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|&gt;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histogr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facet_gri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.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</w:t>
      </w:r>
    </w:p>
    <w:p w14:paraId="1ECEB546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tat_bin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` using `bins = 30`. Pick better value with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binwidth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`.</w:t>
      </w:r>
    </w:p>
    <w:p w14:paraId="7B0D02E9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proofErr w:type="spellStart"/>
      <w:r w:rsidRPr="00EE5FD2">
        <w:rPr>
          <w:rFonts w:ascii="Times New Roman" w:hAnsi="Times New Roman" w:cs="Times New Roman"/>
        </w:rPr>
        <w:lastRenderedPageBreak/>
        <w:t>Fetal</w:t>
      </w:r>
      <w:proofErr w:type="spellEnd"/>
      <w:r w:rsidRPr="00EE5FD2">
        <w:rPr>
          <w:rFonts w:ascii="Times New Roman" w:hAnsi="Times New Roman" w:cs="Times New Roman"/>
        </w:rPr>
        <w:t xml:space="preserve"> movements</w:t>
      </w:r>
    </w:p>
    <w:p w14:paraId="3D35A599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|&gt;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histogr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)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facet_gri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.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</w:t>
      </w:r>
    </w:p>
    <w:p w14:paraId="4E1EA949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r w:rsidRPr="00EE5FD2">
        <w:rPr>
          <w:rStyle w:val="VerbatimChar"/>
          <w:rFonts w:ascii="Times New Roman" w:hAnsi="Times New Roman" w:cs="Times New Roman"/>
          <w:sz w:val="24"/>
        </w:rPr>
        <w:t>##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stat_bin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()` using `bins = 30`. Pick better value with `</w:t>
      </w:r>
      <w:proofErr w:type="spellStart"/>
      <w:r w:rsidRPr="00EE5FD2">
        <w:rPr>
          <w:rStyle w:val="VerbatimChar"/>
          <w:rFonts w:ascii="Times New Roman" w:hAnsi="Times New Roman" w:cs="Times New Roman"/>
          <w:sz w:val="24"/>
        </w:rPr>
        <w:t>binwidth</w:t>
      </w:r>
      <w:proofErr w:type="spellEnd"/>
      <w:r w:rsidRPr="00EE5FD2">
        <w:rPr>
          <w:rStyle w:val="VerbatimChar"/>
          <w:rFonts w:ascii="Times New Roman" w:hAnsi="Times New Roman" w:cs="Times New Roman"/>
          <w:sz w:val="24"/>
        </w:rPr>
        <w:t>`.</w:t>
      </w:r>
    </w:p>
    <w:p w14:paraId="09513309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9" w:name="_Toc168232932"/>
      <w:r w:rsidRPr="00EE5FD2">
        <w:rPr>
          <w:rFonts w:ascii="Times New Roman" w:hAnsi="Times New Roman" w:cs="Times New Roman"/>
          <w:sz w:val="24"/>
          <w:szCs w:val="24"/>
        </w:rPr>
        <w:t>Confirm the order</w:t>
      </w:r>
      <w:bookmarkEnd w:id="9"/>
    </w:p>
    <w:p w14:paraId="0B1F87C3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levels</w:t>
      </w:r>
      <w:r w:rsidRPr="00EE5FD2">
        <w:rPr>
          <w:rStyle w:val="NormalTok"/>
          <w:rFonts w:ascii="Times New Roman" w:hAnsi="Times New Roman" w:cs="Times New Roman"/>
          <w:sz w:val="24"/>
        </w:rPr>
        <w:t>(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fetalhealth2)</w:t>
      </w:r>
    </w:p>
    <w:p w14:paraId="53A7ECC0" w14:textId="77777777" w:rsidR="002916AA" w:rsidRPr="00EE5FD2" w:rsidRDefault="002916AA" w:rsidP="002916AA">
      <w:pPr>
        <w:pStyle w:val="Heading3"/>
        <w:rPr>
          <w:rFonts w:ascii="Times New Roman" w:hAnsi="Times New Roman" w:cs="Times New Roman"/>
        </w:rPr>
      </w:pPr>
      <w:bookmarkStart w:id="10" w:name="_Toc168232933"/>
      <w:r w:rsidRPr="00EE5FD2">
        <w:rPr>
          <w:rFonts w:ascii="Times New Roman" w:hAnsi="Times New Roman" w:cs="Times New Roman"/>
        </w:rPr>
        <w:t>Pathological as smallest order</w:t>
      </w:r>
      <w:bookmarkEnd w:id="10"/>
    </w:p>
    <w:p w14:paraId="6C326255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mutate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fetalhealth2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fct_releve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              </w:t>
      </w:r>
      <w:r w:rsidRPr="00EE5FD2">
        <w:rPr>
          <w:rStyle w:val="FunctionTok"/>
          <w:rFonts w:ascii="Times New Roman" w:hAnsi="Times New Roman" w:cs="Times New Roman"/>
          <w:sz w:val="24"/>
        </w:rPr>
        <w:t>c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pathological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suspect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normal'</w:t>
      </w:r>
      <w:r w:rsidRPr="00EE5FD2">
        <w:rPr>
          <w:rStyle w:val="NormalTok"/>
          <w:rFonts w:ascii="Times New Roman" w:hAnsi="Times New Roman" w:cs="Times New Roman"/>
          <w:sz w:val="24"/>
        </w:rPr>
        <w:t>))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levels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fetalhealth2)</w:t>
      </w:r>
    </w:p>
    <w:p w14:paraId="63F335E3" w14:textId="77777777" w:rsidR="002916AA" w:rsidRPr="00EE5FD2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</w:p>
    <w:p w14:paraId="04672B99" w14:textId="77777777" w:rsidR="002916AA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1" w:name="_Toc168232934"/>
      <w:r w:rsidRPr="00EE5FD2">
        <w:rPr>
          <w:rFonts w:ascii="Times New Roman" w:hAnsi="Times New Roman" w:cs="Times New Roman"/>
          <w:sz w:val="24"/>
          <w:szCs w:val="24"/>
        </w:rPr>
        <w:t>7. Estimation</w:t>
      </w:r>
      <w:bookmarkEnd w:id="11"/>
    </w:p>
    <w:p w14:paraId="05002FCD" w14:textId="77777777" w:rsidR="002916AA" w:rsidRPr="007E4DFB" w:rsidRDefault="002916AA" w:rsidP="002916AA">
      <w:pPr>
        <w:pStyle w:val="Heading2"/>
      </w:pPr>
      <w:r>
        <w:t>1.VGAM</w:t>
      </w:r>
    </w:p>
    <w:p w14:paraId="73368D2F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2" w:name="_Toc168232935"/>
      <w:r w:rsidRPr="00EE5FD2">
        <w:rPr>
          <w:rFonts w:ascii="Times New Roman" w:hAnsi="Times New Roman" w:cs="Times New Roman"/>
          <w:sz w:val="24"/>
          <w:szCs w:val="24"/>
        </w:rPr>
        <w:t>7a. Single independent variable</w:t>
      </w:r>
      <w:bookmarkEnd w:id="12"/>
    </w:p>
    <w:p w14:paraId="0ED32961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1. Baseline</w:t>
      </w:r>
    </w:p>
    <w:p w14:paraId="55E737E4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baseline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225814E0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2. Abnormal short term variability</w:t>
      </w:r>
    </w:p>
    <w:p w14:paraId="28259032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44199831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3. Uterine contractions</w:t>
      </w:r>
    </w:p>
    <w:p w14:paraId="24F07B53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utecon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38B7EBBB" w14:textId="77777777" w:rsidR="002916AA" w:rsidRPr="00EE5FD2" w:rsidRDefault="002916AA" w:rsidP="002916AA">
      <w:pPr>
        <w:pStyle w:val="Heading4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 xml:space="preserve">4. </w:t>
      </w:r>
      <w:proofErr w:type="spellStart"/>
      <w:r w:rsidRPr="00EE5FD2">
        <w:rPr>
          <w:rFonts w:ascii="Times New Roman" w:hAnsi="Times New Roman" w:cs="Times New Roman"/>
        </w:rPr>
        <w:t>Fetal</w:t>
      </w:r>
      <w:proofErr w:type="spellEnd"/>
      <w:r w:rsidRPr="00EE5FD2">
        <w:rPr>
          <w:rFonts w:ascii="Times New Roman" w:hAnsi="Times New Roman" w:cs="Times New Roman"/>
        </w:rPr>
        <w:t xml:space="preserve"> movement</w:t>
      </w:r>
    </w:p>
    <w:p w14:paraId="02DB30D7" w14:textId="77777777" w:rsidR="002916AA" w:rsidRPr="00EE5FD2" w:rsidRDefault="002916AA" w:rsidP="002916AA">
      <w:pPr>
        <w:pStyle w:val="SourceCode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fetmov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fetmov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2DED5BA8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EE5FD2">
        <w:rPr>
          <w:rFonts w:ascii="Times New Roman" w:hAnsi="Times New Roman" w:cs="Times New Roman"/>
          <w:sz w:val="24"/>
          <w:szCs w:val="24"/>
        </w:rPr>
        <w:lastRenderedPageBreak/>
        <w:br/>
      </w:r>
    </w:p>
    <w:p w14:paraId="05E214AD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3" w:name="_Toc168232936"/>
      <w:r w:rsidRPr="00EE5FD2">
        <w:rPr>
          <w:rFonts w:ascii="Times New Roman" w:hAnsi="Times New Roman" w:cs="Times New Roman"/>
          <w:sz w:val="24"/>
          <w:szCs w:val="24"/>
        </w:rPr>
        <w:t>7b. Multiple independent variable</w:t>
      </w:r>
      <w:bookmarkEnd w:id="13"/>
    </w:p>
    <w:p w14:paraId="4D3FF6C1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baseline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29EA3603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4" w:name="_Toc168232937"/>
      <w:r w:rsidRPr="00EE5FD2">
        <w:rPr>
          <w:rFonts w:ascii="Times New Roman" w:hAnsi="Times New Roman" w:cs="Times New Roman"/>
          <w:sz w:val="24"/>
          <w:szCs w:val="24"/>
        </w:rPr>
        <w:t>7c. Model with interaction term between independent variables</w:t>
      </w:r>
      <w:bookmarkEnd w:id="14"/>
    </w:p>
    <w:p w14:paraId="1926DA26" w14:textId="77777777" w:rsidR="002916AA" w:rsidRPr="00EE5FD2" w:rsidRDefault="002916AA" w:rsidP="002916AA">
      <w:pPr>
        <w:pStyle w:val="SourceCode"/>
        <w:rPr>
          <w:rStyle w:val="NormalTok"/>
          <w:rFonts w:ascii="Times New Roman" w:hAnsi="Times New Roman" w:cs="Times New Roman"/>
          <w:sz w:val="24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i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vgl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(fetalhealth2 </w:t>
      </w:r>
      <w:r w:rsidRPr="00EE5FD2">
        <w:rPr>
          <w:rStyle w:val="SpecialCharTok"/>
          <w:rFonts w:ascii="Times New Roman" w:hAnsi="Times New Roman" w:cs="Times New Roman"/>
          <w:sz w:val="24"/>
        </w:rPr>
        <w:t>~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baseline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abnva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uterinecontractions</w:t>
      </w:r>
      <w:proofErr w:type="spellEnd"/>
      <w:r w:rsidRPr="00EE5FD2">
        <w:rPr>
          <w:rStyle w:val="SpecialCharTok"/>
          <w:rFonts w:ascii="Times New Roman" w:hAnsi="Times New Roman" w:cs="Times New Roman"/>
          <w:sz w:val="24"/>
        </w:rPr>
        <w:t>*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fetalmoveme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multinomial, </w:t>
      </w:r>
      <w:r w:rsidRPr="00EE5FD2">
        <w:rPr>
          <w:rStyle w:val="AttributeTok"/>
          <w:rFonts w:ascii="Times New Roman" w:hAnsi="Times New Roman" w:cs="Times New Roman"/>
          <w:sz w:val="24"/>
        </w:rPr>
        <w:t>data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028B9B1B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i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40CA103C" w14:textId="77777777" w:rsidR="002916AA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NNET Package</w:t>
      </w:r>
    </w:p>
    <w:p w14:paraId="22DD94D5" w14:textId="77777777" w:rsidR="002916AA" w:rsidRDefault="002916AA" w:rsidP="002916AA">
      <w:pPr>
        <w:pStyle w:val="BodyText"/>
      </w:pPr>
      <w:proofErr w:type="spellStart"/>
      <w:r w:rsidRPr="007E4DFB">
        <w:t>mlog_nnet</w:t>
      </w:r>
      <w:proofErr w:type="spellEnd"/>
      <w:r w:rsidRPr="007E4DFB">
        <w:t xml:space="preserve"> &lt;- </w:t>
      </w:r>
      <w:proofErr w:type="spellStart"/>
      <w:proofErr w:type="gramStart"/>
      <w:r w:rsidRPr="007E4DFB">
        <w:t>multinom</w:t>
      </w:r>
      <w:proofErr w:type="spellEnd"/>
      <w:r w:rsidRPr="007E4DFB">
        <w:t>(</w:t>
      </w:r>
      <w:proofErr w:type="gramEnd"/>
      <w:r w:rsidRPr="007E4DFB">
        <w:t xml:space="preserve">fetalhealth2 ~ baseline, data = </w:t>
      </w:r>
      <w:proofErr w:type="spellStart"/>
      <w:r w:rsidRPr="007E4DFB">
        <w:t>datafh</w:t>
      </w:r>
      <w:proofErr w:type="spellEnd"/>
      <w:r w:rsidRPr="007E4DFB">
        <w:t>)</w:t>
      </w:r>
    </w:p>
    <w:p w14:paraId="29A3815A" w14:textId="77777777" w:rsidR="002916AA" w:rsidRDefault="002916AA" w:rsidP="002916AA">
      <w:pPr>
        <w:pStyle w:val="BodyText"/>
      </w:pPr>
      <w:r w:rsidRPr="007E4DFB">
        <w:t>summary(</w:t>
      </w:r>
      <w:proofErr w:type="spellStart"/>
      <w:r w:rsidRPr="007E4DFB">
        <w:t>mlog_nnet</w:t>
      </w:r>
      <w:proofErr w:type="spellEnd"/>
      <w:r w:rsidRPr="007E4DFB">
        <w:t>)</w:t>
      </w:r>
    </w:p>
    <w:p w14:paraId="00A62899" w14:textId="77777777" w:rsidR="002916AA" w:rsidRDefault="002916AA" w:rsidP="002916AA">
      <w:pPr>
        <w:pStyle w:val="BodyText"/>
      </w:pPr>
      <w:proofErr w:type="spellStart"/>
      <w:proofErr w:type="gramStart"/>
      <w:r>
        <w:t>datafh</w:t>
      </w:r>
      <w:proofErr w:type="spellEnd"/>
      <w:r>
        <w:t xml:space="preserve">  &lt;</w:t>
      </w:r>
      <w:proofErr w:type="gramEnd"/>
      <w:r>
        <w:t xml:space="preserve">- </w:t>
      </w:r>
      <w:proofErr w:type="spellStart"/>
      <w:r>
        <w:t>datafh</w:t>
      </w:r>
      <w:proofErr w:type="spellEnd"/>
      <w:r>
        <w:t xml:space="preserve">  %&gt;%</w:t>
      </w:r>
    </w:p>
    <w:p w14:paraId="01703354" w14:textId="77777777" w:rsidR="002916AA" w:rsidRDefault="002916AA" w:rsidP="002916AA">
      <w:pPr>
        <w:pStyle w:val="BodyText"/>
      </w:pPr>
      <w:r>
        <w:t xml:space="preserve">  </w:t>
      </w:r>
      <w:proofErr w:type="gramStart"/>
      <w:r>
        <w:t>mutate(</w:t>
      </w:r>
      <w:proofErr w:type="gramEnd"/>
      <w:r>
        <w:t>fetalhealth2_relev = relevel(fetalhealth2, ref = "normal"))</w:t>
      </w:r>
    </w:p>
    <w:p w14:paraId="486DC468" w14:textId="77777777" w:rsidR="002916AA" w:rsidRDefault="002916AA" w:rsidP="002916AA">
      <w:pPr>
        <w:pStyle w:val="BodyText"/>
      </w:pPr>
      <w:r>
        <w:t>levels(datafh$fetalhealth2_relev)</w:t>
      </w:r>
    </w:p>
    <w:p w14:paraId="3614932C" w14:textId="77777777" w:rsidR="002916AA" w:rsidRPr="007E4DFB" w:rsidRDefault="002916AA" w:rsidP="002916AA">
      <w:pPr>
        <w:pStyle w:val="BodyText"/>
      </w:pPr>
      <w:proofErr w:type="spellStart"/>
      <w:r w:rsidRPr="007E4DFB">
        <w:t>mlog_nnet_rel</w:t>
      </w:r>
      <w:proofErr w:type="spellEnd"/>
      <w:r w:rsidRPr="007E4DFB">
        <w:t xml:space="preserve"> &lt;- </w:t>
      </w:r>
      <w:proofErr w:type="spellStart"/>
      <w:proofErr w:type="gramStart"/>
      <w:r w:rsidRPr="007E4DFB">
        <w:t>multinom</w:t>
      </w:r>
      <w:proofErr w:type="spellEnd"/>
      <w:r w:rsidRPr="007E4DFB">
        <w:t>(</w:t>
      </w:r>
      <w:proofErr w:type="gramEnd"/>
      <w:r w:rsidRPr="007E4DFB">
        <w:t xml:space="preserve">fetalhealth2_relev~ baseline, data = </w:t>
      </w:r>
      <w:proofErr w:type="spellStart"/>
      <w:r w:rsidRPr="007E4DFB">
        <w:t>datafh</w:t>
      </w:r>
      <w:proofErr w:type="spellEnd"/>
      <w:r w:rsidRPr="007E4DFB">
        <w:t xml:space="preserve"> )</w:t>
      </w:r>
    </w:p>
    <w:p w14:paraId="4E5ED1DB" w14:textId="77777777" w:rsidR="002916AA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5" w:name="_Toc168232938"/>
      <w:r w:rsidRPr="00EE5FD2">
        <w:rPr>
          <w:rFonts w:ascii="Times New Roman" w:hAnsi="Times New Roman" w:cs="Times New Roman"/>
          <w:sz w:val="24"/>
          <w:szCs w:val="24"/>
        </w:rPr>
        <w:t>8. Inferences</w:t>
      </w:r>
      <w:bookmarkEnd w:id="15"/>
    </w:p>
    <w:p w14:paraId="26A5945A" w14:textId="77777777" w:rsidR="002916AA" w:rsidRPr="007E4DFB" w:rsidRDefault="002916AA" w:rsidP="002916AA">
      <w:pPr>
        <w:pStyle w:val="Heading2"/>
      </w:pPr>
      <w:r>
        <w:t>VGAM package</w:t>
      </w:r>
    </w:p>
    <w:p w14:paraId="393919B6" w14:textId="77777777" w:rsidR="002916AA" w:rsidRPr="00EE5FD2" w:rsidRDefault="002916AA" w:rsidP="002916AA">
      <w:pPr>
        <w:pStyle w:val="Heading3"/>
        <w:rPr>
          <w:rFonts w:ascii="Times New Roman" w:hAnsi="Times New Roman" w:cs="Times New Roman"/>
        </w:rPr>
      </w:pPr>
      <w:bookmarkStart w:id="16" w:name="_Toc168232939"/>
      <w:r w:rsidRPr="00EE5FD2">
        <w:rPr>
          <w:rFonts w:ascii="Times New Roman" w:hAnsi="Times New Roman" w:cs="Times New Roman"/>
        </w:rPr>
        <w:t>Log odds</w:t>
      </w:r>
      <w:bookmarkEnd w:id="16"/>
    </w:p>
    <w:p w14:paraId="5E9C2CDD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oef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onfi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data.fram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mlog,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EE5FD2">
        <w:rPr>
          <w:rStyle w:val="FunctionTok"/>
          <w:rFonts w:ascii="Times New Roman" w:hAnsi="Times New Roman" w:cs="Times New Roman"/>
          <w:sz w:val="24"/>
        </w:rPr>
        <w:t>rename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"log odds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"Lower CI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X2.</w:t>
      </w:r>
      <w:r w:rsidRPr="00EE5FD2">
        <w:rPr>
          <w:rStyle w:val="DecValTok"/>
          <w:rFonts w:ascii="Times New Roman" w:hAnsi="Times New Roman" w:cs="Times New Roman"/>
          <w:sz w:val="24"/>
        </w:rPr>
        <w:t>5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.., </w:t>
      </w:r>
      <w:r w:rsidRPr="00EE5FD2">
        <w:rPr>
          <w:rStyle w:val="StringTok"/>
          <w:rFonts w:ascii="Times New Roman" w:hAnsi="Times New Roman" w:cs="Times New Roman"/>
          <w:sz w:val="24"/>
        </w:rPr>
        <w:t>"Upper CI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X97.</w:t>
      </w:r>
      <w:r w:rsidRPr="00EE5FD2">
        <w:rPr>
          <w:rStyle w:val="DecValTok"/>
          <w:rFonts w:ascii="Times New Roman" w:hAnsi="Times New Roman" w:cs="Times New Roman"/>
          <w:sz w:val="24"/>
        </w:rPr>
        <w:t>5</w:t>
      </w:r>
      <w:r w:rsidRPr="00EE5FD2">
        <w:rPr>
          <w:rStyle w:val="NormalTok"/>
          <w:rFonts w:ascii="Times New Roman" w:hAnsi="Times New Roman" w:cs="Times New Roman"/>
          <w:sz w:val="24"/>
        </w:rPr>
        <w:t>..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kb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digits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2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booktabs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T, </w:t>
      </w:r>
      <w:r w:rsidRPr="00EE5FD2">
        <w:rPr>
          <w:rStyle w:val="AttributeTok"/>
          <w:rFonts w:ascii="Times New Roman" w:hAnsi="Times New Roman" w:cs="Times New Roman"/>
          <w:sz w:val="24"/>
        </w:rPr>
        <w:t>caption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Log odds from multinomial logistic regression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kable_stylin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position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center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>"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2871FAA5" w14:textId="77777777" w:rsidR="002916AA" w:rsidRPr="00EE5FD2" w:rsidRDefault="002916AA" w:rsidP="002916AA">
      <w:pPr>
        <w:pStyle w:val="Heading3"/>
        <w:rPr>
          <w:rFonts w:ascii="Times New Roman" w:hAnsi="Times New Roman" w:cs="Times New Roman"/>
        </w:rPr>
      </w:pPr>
      <w:bookmarkStart w:id="17" w:name="_Toc168232940"/>
      <w:r w:rsidRPr="00EE5FD2">
        <w:rPr>
          <w:rFonts w:ascii="Times New Roman" w:hAnsi="Times New Roman" w:cs="Times New Roman"/>
        </w:rPr>
        <w:t>Relative Risk Ratio</w:t>
      </w:r>
      <w:bookmarkEnd w:id="17"/>
    </w:p>
    <w:p w14:paraId="37A9560C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rrr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exp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tab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bin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b_ci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rrr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olnam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tab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tringTok"/>
          <w:rFonts w:ascii="Times New Roman" w:hAnsi="Times New Roman" w:cs="Times New Roman"/>
          <w:sz w:val="24"/>
        </w:rPr>
        <w:t>'b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lower b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upper b'</w:t>
      </w:r>
      <w:r w:rsidRPr="00EE5FD2">
        <w:rPr>
          <w:rStyle w:val="NormalTok"/>
          <w:rFonts w:ascii="Times New Roman" w:hAnsi="Times New Roman" w:cs="Times New Roman"/>
          <w:sz w:val="24"/>
        </w:rPr>
        <w:t>,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                      </w:t>
      </w:r>
      <w:r w:rsidRPr="00EE5FD2">
        <w:rPr>
          <w:rStyle w:val="StringTok"/>
          <w:rFonts w:ascii="Times New Roman" w:hAnsi="Times New Roman" w:cs="Times New Roman"/>
          <w:sz w:val="24"/>
        </w:rPr>
        <w:t>'RRR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lower RRR'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StringTok"/>
          <w:rFonts w:ascii="Times New Roman" w:hAnsi="Times New Roman" w:cs="Times New Roman"/>
          <w:sz w:val="24"/>
        </w:rPr>
        <w:t>'upper RRR'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tab_mlo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lastRenderedPageBreak/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kbl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digits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2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booktabs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T, </w:t>
      </w:r>
      <w:r w:rsidRPr="00EE5FD2">
        <w:rPr>
          <w:rStyle w:val="AttributeTok"/>
          <w:rFonts w:ascii="Times New Roman" w:hAnsi="Times New Roman" w:cs="Times New Roman"/>
          <w:sz w:val="24"/>
        </w:rPr>
        <w:t>caption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Log odds and RRR from multinomial logistic regression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kable_styling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position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</w:t>
      </w:r>
      <w:proofErr w:type="spellStart"/>
      <w:r w:rsidRPr="00EE5FD2">
        <w:rPr>
          <w:rStyle w:val="StringTok"/>
          <w:rFonts w:ascii="Times New Roman" w:hAnsi="Times New Roman" w:cs="Times New Roman"/>
          <w:sz w:val="24"/>
        </w:rPr>
        <w:t>center</w:t>
      </w:r>
      <w:proofErr w:type="spellEnd"/>
      <w:r w:rsidRPr="00EE5FD2">
        <w:rPr>
          <w:rStyle w:val="StringTok"/>
          <w:rFonts w:ascii="Times New Roman" w:hAnsi="Times New Roman" w:cs="Times New Roman"/>
          <w:sz w:val="24"/>
        </w:rPr>
        <w:t>"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7656D67C" w14:textId="77777777" w:rsidR="002916AA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N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ckage</w:t>
      </w:r>
    </w:p>
    <w:p w14:paraId="7C6F41DD" w14:textId="77777777" w:rsidR="002916AA" w:rsidRDefault="002916AA" w:rsidP="002916AA">
      <w:pPr>
        <w:pStyle w:val="BodyText"/>
      </w:pPr>
      <w:proofErr w:type="spellStart"/>
      <w:r>
        <w:t>z.test</w:t>
      </w:r>
      <w:proofErr w:type="spellEnd"/>
      <w:r>
        <w:t xml:space="preserve"> &lt;- summary(mlog_nnet_rel</w:t>
      </w:r>
      <w:proofErr w:type="gramStart"/>
      <w:r>
        <w:t>1)$</w:t>
      </w:r>
      <w:proofErr w:type="gramEnd"/>
      <w:r>
        <w:t>coefficients/summary(mlog_nnet_rel1)$standard.errors</w:t>
      </w:r>
    </w:p>
    <w:p w14:paraId="533EAE00" w14:textId="77777777" w:rsidR="002916AA" w:rsidRDefault="002916AA" w:rsidP="002916AA">
      <w:pPr>
        <w:pStyle w:val="BodyText"/>
      </w:pPr>
      <w:r>
        <w:t># 2-</w:t>
      </w:r>
      <w:proofErr w:type="gramStart"/>
      <w:r>
        <w:t>tailed</w:t>
      </w:r>
      <w:proofErr w:type="gramEnd"/>
    </w:p>
    <w:p w14:paraId="26A61370" w14:textId="77777777" w:rsidR="002916AA" w:rsidRDefault="002916AA" w:rsidP="002916AA">
      <w:pPr>
        <w:pStyle w:val="BodyText"/>
      </w:pPr>
      <w:proofErr w:type="spellStart"/>
      <w:r>
        <w:t>p.val</w:t>
      </w:r>
      <w:proofErr w:type="spellEnd"/>
      <w:r>
        <w:t xml:space="preserve"> &lt;- (1 - </w:t>
      </w:r>
      <w:proofErr w:type="spellStart"/>
      <w:r>
        <w:t>pnorm</w:t>
      </w:r>
      <w:proofErr w:type="spellEnd"/>
      <w:r>
        <w:t>(abs(</w:t>
      </w:r>
      <w:proofErr w:type="spellStart"/>
      <w:r>
        <w:t>z.test</w:t>
      </w:r>
      <w:proofErr w:type="spellEnd"/>
      <w:r>
        <w:t>), 0, 1)) * 4</w:t>
      </w:r>
    </w:p>
    <w:p w14:paraId="4C447692" w14:textId="77777777" w:rsidR="002916AA" w:rsidRDefault="002916AA" w:rsidP="002916AA">
      <w:pPr>
        <w:pStyle w:val="BodyText"/>
      </w:pPr>
      <w:proofErr w:type="spellStart"/>
      <w:r>
        <w:t>colnames</w:t>
      </w:r>
      <w:proofErr w:type="spellEnd"/>
      <w:r>
        <w:t>(</w:t>
      </w:r>
      <w:proofErr w:type="spellStart"/>
      <w:r>
        <w:t>p.val</w:t>
      </w:r>
      <w:proofErr w:type="spellEnd"/>
      <w:r>
        <w:t xml:space="preserve">) &lt;- </w:t>
      </w:r>
      <w:proofErr w:type="gramStart"/>
      <w:r>
        <w:t>c(</w:t>
      </w:r>
      <w:proofErr w:type="gramEnd"/>
      <w:r>
        <w:t>'p-</w:t>
      </w:r>
      <w:proofErr w:type="spellStart"/>
      <w:r>
        <w:t>val</w:t>
      </w:r>
      <w:proofErr w:type="spellEnd"/>
      <w:r>
        <w:t xml:space="preserve"> intercept', 'p-</w:t>
      </w:r>
      <w:proofErr w:type="spellStart"/>
      <w:r>
        <w:t>val</w:t>
      </w:r>
      <w:proofErr w:type="spellEnd"/>
      <w:r>
        <w:t xml:space="preserve"> baseline', 'p-</w:t>
      </w:r>
      <w:proofErr w:type="spellStart"/>
      <w:r>
        <w:t>val</w:t>
      </w:r>
      <w:proofErr w:type="spellEnd"/>
      <w:r>
        <w:t xml:space="preserve"> </w:t>
      </w:r>
      <w:proofErr w:type="spellStart"/>
      <w:r>
        <w:t>abnvar</w:t>
      </w:r>
      <w:proofErr w:type="spellEnd"/>
      <w:r>
        <w:t>', 'p-</w:t>
      </w:r>
      <w:proofErr w:type="spellStart"/>
      <w:r>
        <w:t>val</w:t>
      </w:r>
      <w:proofErr w:type="spellEnd"/>
      <w:r>
        <w:t xml:space="preserve"> </w:t>
      </w:r>
      <w:proofErr w:type="spellStart"/>
      <w:r>
        <w:t>uterinecontractions</w:t>
      </w:r>
      <w:proofErr w:type="spellEnd"/>
      <w:r>
        <w:t>', 'p-</w:t>
      </w:r>
      <w:proofErr w:type="spellStart"/>
      <w:r>
        <w:t>val</w:t>
      </w:r>
      <w:proofErr w:type="spellEnd"/>
      <w:r>
        <w:t xml:space="preserve"> </w:t>
      </w:r>
      <w:proofErr w:type="spellStart"/>
      <w:r>
        <w:t>fetalmovement</w:t>
      </w:r>
      <w:proofErr w:type="spellEnd"/>
      <w:r>
        <w:t>')</w:t>
      </w:r>
    </w:p>
    <w:p w14:paraId="7985926E" w14:textId="77777777" w:rsidR="002916AA" w:rsidRDefault="002916AA" w:rsidP="002916AA">
      <w:pPr>
        <w:pStyle w:val="BodyText"/>
      </w:pPr>
      <w:proofErr w:type="spellStart"/>
      <w:r>
        <w:t>p.val</w:t>
      </w:r>
      <w:proofErr w:type="spellEnd"/>
    </w:p>
    <w:p w14:paraId="144F8C89" w14:textId="77777777" w:rsidR="002916AA" w:rsidRPr="007E4DFB" w:rsidRDefault="002916AA" w:rsidP="002916AA">
      <w:pPr>
        <w:pStyle w:val="BodyText"/>
      </w:pPr>
      <w:proofErr w:type="spellStart"/>
      <w:proofErr w:type="gramStart"/>
      <w:r w:rsidRPr="007E4DFB">
        <w:t>confint</w:t>
      </w:r>
      <w:proofErr w:type="spellEnd"/>
      <w:r w:rsidRPr="007E4DFB">
        <w:t>(</w:t>
      </w:r>
      <w:proofErr w:type="gramEnd"/>
      <w:r w:rsidRPr="007E4DFB">
        <w:t>mlog_nnet_rel1, level=0.95)</w:t>
      </w:r>
    </w:p>
    <w:p w14:paraId="4ACF1FF0" w14:textId="77777777" w:rsidR="002916AA" w:rsidRPr="00EE5FD2" w:rsidRDefault="002916AA" w:rsidP="002916AA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18" w:name="_Toc168232941"/>
      <w:r w:rsidRPr="00EE5FD2">
        <w:rPr>
          <w:rFonts w:ascii="Times New Roman" w:hAnsi="Times New Roman" w:cs="Times New Roman"/>
          <w:sz w:val="24"/>
          <w:szCs w:val="24"/>
        </w:rPr>
        <w:t>9. Predictions</w:t>
      </w:r>
      <w:bookmarkEnd w:id="18"/>
    </w:p>
    <w:p w14:paraId="07090E90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19" w:name="_Toc168232942"/>
      <w:r w:rsidRPr="00EE5FD2">
        <w:rPr>
          <w:rFonts w:ascii="Times New Roman" w:hAnsi="Times New Roman" w:cs="Times New Roman"/>
          <w:sz w:val="24"/>
          <w:szCs w:val="24"/>
        </w:rPr>
        <w:t>Predict the Log odds</w:t>
      </w:r>
      <w:bookmarkEnd w:id="19"/>
    </w:p>
    <w:p w14:paraId="01804BA9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summary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31E33F5A" w14:textId="77777777" w:rsidR="002916AA" w:rsidRPr="00EE5FD2" w:rsidRDefault="002916AA" w:rsidP="002916AA">
      <w:pPr>
        <w:pStyle w:val="SourceCode"/>
        <w:rPr>
          <w:rStyle w:val="FunctionTok"/>
          <w:rFonts w:ascii="Times New Roman" w:hAnsi="Times New Roman" w:cs="Times New Roman"/>
          <w:sz w:val="24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Predict the first 6 observations</w:t>
      </w:r>
    </w:p>
    <w:p w14:paraId="760238EF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head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predict.vg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typ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'link'</w:t>
      </w:r>
      <w:r w:rsidRPr="00EE5FD2">
        <w:rPr>
          <w:rStyle w:val="NormalTok"/>
          <w:rFonts w:ascii="Times New Roman" w:hAnsi="Times New Roman" w:cs="Times New Roman"/>
          <w:sz w:val="24"/>
        </w:rPr>
        <w:t>))</w:t>
      </w:r>
    </w:p>
    <w:p w14:paraId="4E4F1AFA" w14:textId="77777777" w:rsidR="002916AA" w:rsidRPr="00EE5FD2" w:rsidRDefault="002916AA" w:rsidP="002916AA">
      <w:pPr>
        <w:pStyle w:val="BodyText"/>
        <w:rPr>
          <w:rFonts w:ascii="Times New Roman" w:hAnsi="Times New Roman" w:cs="Times New Roman"/>
        </w:rPr>
      </w:pPr>
      <w:r w:rsidRPr="00EE5FD2">
        <w:rPr>
          <w:rFonts w:ascii="Times New Roman" w:hAnsi="Times New Roman" w:cs="Times New Roman"/>
        </w:rPr>
        <w:t>Verify</w:t>
      </w:r>
    </w:p>
    <w:p w14:paraId="4BCACB80" w14:textId="77777777" w:rsidR="002916AA" w:rsidRPr="00EE5FD2" w:rsidRDefault="002916AA" w:rsidP="002916AA">
      <w:pPr>
        <w:pStyle w:val="SourceCode"/>
        <w:rPr>
          <w:rStyle w:val="FunctionTok"/>
          <w:rFonts w:ascii="Times New Roman" w:hAnsi="Times New Roman" w:cs="Times New Roman"/>
          <w:b w:val="0"/>
          <w:sz w:val="24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head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[</w:t>
      </w:r>
      <w:r w:rsidRPr="00EE5FD2">
        <w:rPr>
          <w:rStyle w:val="DecValTok"/>
          <w:rFonts w:ascii="Times New Roman" w:hAnsi="Times New Roman" w:cs="Times New Roman"/>
          <w:sz w:val="24"/>
        </w:rPr>
        <w:t>1</w:t>
      </w:r>
      <w:r w:rsidRPr="00EE5FD2">
        <w:rPr>
          <w:rStyle w:val="SpecialCharTok"/>
          <w:rFonts w:ascii="Times New Roman" w:hAnsi="Times New Roman" w:cs="Times New Roman"/>
          <w:sz w:val="24"/>
        </w:rPr>
        <w:t>:</w:t>
      </w:r>
      <w:r w:rsidRPr="00EE5FD2">
        <w:rPr>
          <w:rStyle w:val="DecValTok"/>
          <w:rFonts w:ascii="Times New Roman" w:hAnsi="Times New Roman" w:cs="Times New Roman"/>
          <w:sz w:val="24"/>
        </w:rPr>
        <w:t>3</w:t>
      </w:r>
      <w:r w:rsidRPr="00EE5FD2">
        <w:rPr>
          <w:rStyle w:val="NormalTok"/>
          <w:rFonts w:ascii="Times New Roman" w:hAnsi="Times New Roman" w:cs="Times New Roman"/>
          <w:sz w:val="24"/>
        </w:rPr>
        <w:t>,]</w:t>
      </w:r>
    </w:p>
    <w:p w14:paraId="3DEDCFCE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0" w:name="_Toc168232943"/>
      <w:r w:rsidRPr="00EE5FD2">
        <w:rPr>
          <w:rFonts w:ascii="Times New Roman" w:hAnsi="Times New Roman" w:cs="Times New Roman"/>
          <w:sz w:val="24"/>
          <w:szCs w:val="24"/>
        </w:rPr>
        <w:t>Predict the probability</w:t>
      </w:r>
      <w:bookmarkEnd w:id="20"/>
    </w:p>
    <w:p w14:paraId="6749F7A9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FunctionTok"/>
          <w:rFonts w:ascii="Times New Roman" w:hAnsi="Times New Roman" w:cs="Times New Roman"/>
          <w:sz w:val="24"/>
        </w:rPr>
        <w:t>head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predict.vgam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typ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'response'</w:t>
      </w:r>
      <w:r w:rsidRPr="00EE5FD2">
        <w:rPr>
          <w:rStyle w:val="NormalTok"/>
          <w:rFonts w:ascii="Times New Roman" w:hAnsi="Times New Roman" w:cs="Times New Roman"/>
          <w:sz w:val="24"/>
        </w:rPr>
        <w:t>))</w:t>
      </w:r>
    </w:p>
    <w:p w14:paraId="1BAF08D4" w14:textId="77777777" w:rsidR="002916AA" w:rsidRPr="00EE5FD2" w:rsidRDefault="002916AA" w:rsidP="002916AA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21" w:name="_Toc168232944"/>
      <w:r w:rsidRPr="00EE5FD2">
        <w:rPr>
          <w:rFonts w:ascii="Times New Roman" w:hAnsi="Times New Roman" w:cs="Times New Roman"/>
          <w:sz w:val="24"/>
          <w:szCs w:val="24"/>
        </w:rPr>
        <w:t>Plot the probability</w:t>
      </w:r>
      <w:bookmarkEnd w:id="21"/>
    </w:p>
    <w:p w14:paraId="24F27F37" w14:textId="77777777" w:rsidR="002916AA" w:rsidRPr="00EE5FD2" w:rsidRDefault="002916AA" w:rsidP="002916AA">
      <w:pPr>
        <w:pStyle w:val="SourceCode"/>
        <w:rPr>
          <w:rFonts w:ascii="Times New Roman" w:hAnsi="Times New Roman" w:cs="Times New Roman"/>
        </w:rPr>
      </w:pPr>
      <w:r w:rsidRPr="00EE5FD2">
        <w:rPr>
          <w:rStyle w:val="CommentTok"/>
          <w:rFonts w:ascii="Times New Roman" w:hAnsi="Times New Roman" w:cs="Times New Roman"/>
          <w:sz w:val="24"/>
        </w:rPr>
        <w:t># Plotting the data ---------------------------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_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x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baseline, </w:t>
      </w:r>
      <w:r w:rsidRPr="00EE5FD2">
        <w:rPr>
          <w:rStyle w:val="AttributeTok"/>
          <w:rFonts w:ascii="Times New Roman" w:hAnsi="Times New Roman" w:cs="Times New Roman"/>
          <w:sz w:val="24"/>
        </w:rPr>
        <w:t>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color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)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poin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)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oord_cartesian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xlim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unctionTok"/>
          <w:rFonts w:ascii="Times New Roman" w:hAnsi="Times New Roman" w:cs="Times New Roman"/>
          <w:sz w:val="24"/>
        </w:rPr>
        <w:t>c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FunctionTok"/>
          <w:rFonts w:ascii="Times New Roman" w:hAnsi="Times New Roman" w:cs="Times New Roman"/>
          <w:sz w:val="24"/>
        </w:rPr>
        <w:t>min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, </w:t>
      </w:r>
      <w:r w:rsidRPr="00EE5FD2">
        <w:rPr>
          <w:rStyle w:val="FunctionTok"/>
          <w:rFonts w:ascii="Times New Roman" w:hAnsi="Times New Roman" w:cs="Times New Roman"/>
          <w:sz w:val="24"/>
        </w:rPr>
        <w:t>max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))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t># Predicting the probabilities ---------------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ew_dat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data.fram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baselin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seq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FunctionTok"/>
          <w:rFonts w:ascii="Times New Roman" w:hAnsi="Times New Roman" w:cs="Times New Roman"/>
          <w:sz w:val="24"/>
        </w:rPr>
        <w:t>min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, </w:t>
      </w:r>
      <w:r w:rsidRPr="00EE5FD2">
        <w:rPr>
          <w:rStyle w:val="FunctionTok"/>
          <w:rFonts w:ascii="Times New Roman" w:hAnsi="Times New Roman" w:cs="Times New Roman"/>
          <w:sz w:val="24"/>
        </w:rPr>
        <w:t>max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fh</w:t>
      </w:r>
      <w:r w:rsidRPr="00EE5FD2">
        <w:rPr>
          <w:rStyle w:val="SpecialCharTok"/>
          <w:rFonts w:ascii="Times New Roman" w:hAnsi="Times New Roman" w:cs="Times New Roman"/>
          <w:sz w:val="24"/>
        </w:rPr>
        <w:t>$</w:t>
      </w:r>
      <w:r w:rsidRPr="00EE5FD2">
        <w:rPr>
          <w:rStyle w:val="NormalTok"/>
          <w:rFonts w:ascii="Times New Roman" w:hAnsi="Times New Roman" w:cs="Times New Roman"/>
          <w:sz w:val="24"/>
        </w:rPr>
        <w:t>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), </w:t>
      </w:r>
      <w:r w:rsidRPr="00EE5FD2">
        <w:rPr>
          <w:rStyle w:val="AttributeTok"/>
          <w:rFonts w:ascii="Times New Roman" w:hAnsi="Times New Roman" w:cs="Times New Roman"/>
          <w:sz w:val="24"/>
        </w:rPr>
        <w:t>b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FloatTok"/>
          <w:rFonts w:ascii="Times New Roman" w:hAnsi="Times New Roman" w:cs="Times New Roman"/>
          <w:sz w:val="24"/>
        </w:rPr>
        <w:t>0.1</w:t>
      </w:r>
      <w:r w:rsidRPr="00EE5FD2">
        <w:rPr>
          <w:rStyle w:val="NormalTok"/>
          <w:rFonts w:ascii="Times New Roman" w:hAnsi="Times New Roman" w:cs="Times New Roman"/>
          <w:sz w:val="24"/>
        </w:rPr>
        <w:t>))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prediction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s.data.fram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FunctionTok"/>
          <w:rFonts w:ascii="Times New Roman" w:hAnsi="Times New Roman" w:cs="Times New Roman"/>
          <w:sz w:val="24"/>
        </w:rPr>
        <w:t>predict</w:t>
      </w:r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log_base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ew_dat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EE5FD2">
        <w:rPr>
          <w:rStyle w:val="AttributeTok"/>
          <w:rFonts w:ascii="Times New Roman" w:hAnsi="Times New Roman" w:cs="Times New Roman"/>
          <w:sz w:val="24"/>
        </w:rPr>
        <w:t>type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'response'</w:t>
      </w:r>
      <w:r w:rsidRPr="00EE5FD2">
        <w:rPr>
          <w:rStyle w:val="NormalTok"/>
          <w:rFonts w:ascii="Times New Roman" w:hAnsi="Times New Roman" w:cs="Times New Roman"/>
          <w:sz w:val="24"/>
        </w:rPr>
        <w:t>))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ew_dat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cbind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ew_dat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, prediction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lastRenderedPageBreak/>
        <w:t># Plotting the probabilities -----------------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prob_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OtherTok"/>
          <w:rFonts w:ascii="Times New Roman" w:hAnsi="Times New Roman" w:cs="Times New Roman"/>
          <w:sz w:val="24"/>
        </w:rPr>
        <w:t>&lt;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new_data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pivot_longer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SpecialCharTok"/>
          <w:rFonts w:ascii="Times New Roman" w:hAnsi="Times New Roman" w:cs="Times New Roman"/>
          <w:sz w:val="24"/>
        </w:rPr>
        <w:t>-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baseline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names_to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fetalhealth2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values_to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StringTok"/>
          <w:rFonts w:ascii="Times New Roman" w:hAnsi="Times New Roman" w:cs="Times New Roman"/>
          <w:sz w:val="24"/>
        </w:rPr>
        <w:t>"probability"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) </w:t>
      </w:r>
      <w:r w:rsidRPr="00EE5FD2">
        <w:rPr>
          <w:rStyle w:val="SpecialCharTok"/>
          <w:rFonts w:ascii="Times New Roman" w:hAnsi="Times New Roman" w:cs="Times New Roman"/>
          <w:sz w:val="24"/>
        </w:rPr>
        <w:t>%&gt;%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aes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r w:rsidRPr="00EE5FD2">
        <w:rPr>
          <w:rStyle w:val="AttributeTok"/>
          <w:rFonts w:ascii="Times New Roman" w:hAnsi="Times New Roman" w:cs="Times New Roman"/>
          <w:sz w:val="24"/>
        </w:rPr>
        <w:t>x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baseline, </w:t>
      </w:r>
      <w:r w:rsidRPr="00EE5FD2">
        <w:rPr>
          <w:rStyle w:val="AttributeTok"/>
          <w:rFonts w:ascii="Times New Roman" w:hAnsi="Times New Roman" w:cs="Times New Roman"/>
          <w:sz w:val="24"/>
        </w:rPr>
        <w:t>y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probability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color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fetalhealth2))</w:t>
      </w:r>
      <w:r w:rsidRPr="00EE5FD2">
        <w:rPr>
          <w:rStyle w:val="SpecialCharTok"/>
          <w:rFonts w:ascii="Times New Roman" w:hAnsi="Times New Roman" w:cs="Times New Roman"/>
          <w:sz w:val="24"/>
        </w:rPr>
        <w:t>+</w:t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eom_lin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)</w:t>
      </w:r>
      <w:r w:rsidRPr="00EE5FD2">
        <w:rPr>
          <w:rFonts w:ascii="Times New Roman" w:hAnsi="Times New Roman" w:cs="Times New Roman"/>
        </w:rPr>
        <w:br/>
      </w:r>
      <w:r w:rsidRPr="00EE5FD2">
        <w:rPr>
          <w:rFonts w:ascii="Times New Roman" w:hAnsi="Times New Roman" w:cs="Times New Roman"/>
        </w:rPr>
        <w:br/>
      </w:r>
      <w:r w:rsidRPr="00EE5FD2">
        <w:rPr>
          <w:rStyle w:val="CommentTok"/>
          <w:rFonts w:ascii="Times New Roman" w:hAnsi="Times New Roman" w:cs="Times New Roman"/>
          <w:sz w:val="24"/>
        </w:rPr>
        <w:t># Merging the two plots -----------------------</w:t>
      </w:r>
      <w:r w:rsidRPr="00EE5FD2">
        <w:rPr>
          <w:rFonts w:ascii="Times New Roman" w:hAnsi="Times New Roman" w:cs="Times New Roman"/>
        </w:rPr>
        <w:br/>
      </w:r>
      <w:proofErr w:type="spellStart"/>
      <w:r w:rsidRPr="00EE5FD2">
        <w:rPr>
          <w:rStyle w:val="FunctionTok"/>
          <w:rFonts w:ascii="Times New Roman" w:hAnsi="Times New Roman" w:cs="Times New Roman"/>
          <w:sz w:val="24"/>
        </w:rPr>
        <w:t>ggarrange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data_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NormalTok"/>
          <w:rFonts w:ascii="Times New Roman" w:hAnsi="Times New Roman" w:cs="Times New Roman"/>
          <w:sz w:val="24"/>
        </w:rPr>
        <w:t>prob_plot</w:t>
      </w:r>
      <w:proofErr w:type="spellEnd"/>
      <w:r w:rsidRPr="00EE5FD2">
        <w:rPr>
          <w:rStyle w:val="NormalTok"/>
          <w:rFonts w:ascii="Times New Roman" w:hAnsi="Times New Roman" w:cs="Times New Roman"/>
          <w:sz w:val="24"/>
        </w:rPr>
        <w:t xml:space="preserve">, </w:t>
      </w:r>
      <w:proofErr w:type="spellStart"/>
      <w:r w:rsidRPr="00EE5FD2">
        <w:rPr>
          <w:rStyle w:val="AttributeTok"/>
          <w:rFonts w:ascii="Times New Roman" w:hAnsi="Times New Roman" w:cs="Times New Roman"/>
          <w:sz w:val="24"/>
        </w:rPr>
        <w:t>nrow</w:t>
      </w:r>
      <w:proofErr w:type="spellEnd"/>
      <w:r w:rsidRPr="00EE5FD2">
        <w:rPr>
          <w:rStyle w:val="AttributeTok"/>
          <w:rFonts w:ascii="Times New Roman" w:hAnsi="Times New Roman" w:cs="Times New Roman"/>
          <w:sz w:val="24"/>
        </w:rPr>
        <w:t xml:space="preserve"> =</w:t>
      </w:r>
      <w:r w:rsidRPr="00EE5FD2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EE5FD2">
        <w:rPr>
          <w:rStyle w:val="DecValTok"/>
          <w:rFonts w:ascii="Times New Roman" w:hAnsi="Times New Roman" w:cs="Times New Roman"/>
          <w:sz w:val="24"/>
        </w:rPr>
        <w:t>2</w:t>
      </w:r>
      <w:r w:rsidRPr="00EE5FD2">
        <w:rPr>
          <w:rStyle w:val="NormalTok"/>
          <w:rFonts w:ascii="Times New Roman" w:hAnsi="Times New Roman" w:cs="Times New Roman"/>
          <w:sz w:val="24"/>
        </w:rPr>
        <w:t>)</w:t>
      </w:r>
    </w:p>
    <w:p w14:paraId="06071E6D" w14:textId="77777777" w:rsidR="002916AA" w:rsidRPr="00EE5FD2" w:rsidRDefault="002916AA" w:rsidP="002916AA">
      <w:pPr>
        <w:pStyle w:val="BodyText"/>
        <w:rPr>
          <w:rFonts w:ascii="Times New Roman" w:hAnsi="Times New Roman" w:cs="Times New Roman"/>
        </w:rPr>
      </w:pPr>
    </w:p>
    <w:p w14:paraId="5CAED006" w14:textId="77777777" w:rsidR="00B57BED" w:rsidRDefault="00B57BED"/>
    <w:sectPr w:rsidR="00B57BED" w:rsidSect="002916A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068E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0994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16AA"/>
    <w:rsid w:val="00020A78"/>
    <w:rsid w:val="000432E7"/>
    <w:rsid w:val="00046C23"/>
    <w:rsid w:val="000705CF"/>
    <w:rsid w:val="000B6CC9"/>
    <w:rsid w:val="00104616"/>
    <w:rsid w:val="0013536D"/>
    <w:rsid w:val="0018161C"/>
    <w:rsid w:val="001926C7"/>
    <w:rsid w:val="00192912"/>
    <w:rsid w:val="001B3DDF"/>
    <w:rsid w:val="001C261B"/>
    <w:rsid w:val="001F37E6"/>
    <w:rsid w:val="001F61E4"/>
    <w:rsid w:val="00221990"/>
    <w:rsid w:val="002916AA"/>
    <w:rsid w:val="002B6857"/>
    <w:rsid w:val="002C27C6"/>
    <w:rsid w:val="002F23E4"/>
    <w:rsid w:val="0038184F"/>
    <w:rsid w:val="003B43AA"/>
    <w:rsid w:val="00412D0C"/>
    <w:rsid w:val="004859BF"/>
    <w:rsid w:val="0057364A"/>
    <w:rsid w:val="00593793"/>
    <w:rsid w:val="005A471D"/>
    <w:rsid w:val="005B553D"/>
    <w:rsid w:val="005F4FE3"/>
    <w:rsid w:val="00633DC5"/>
    <w:rsid w:val="00636AB2"/>
    <w:rsid w:val="0064104F"/>
    <w:rsid w:val="00695E02"/>
    <w:rsid w:val="006E42AB"/>
    <w:rsid w:val="00702900"/>
    <w:rsid w:val="00707AD4"/>
    <w:rsid w:val="00741F07"/>
    <w:rsid w:val="0075085F"/>
    <w:rsid w:val="00753842"/>
    <w:rsid w:val="007568F6"/>
    <w:rsid w:val="007E052E"/>
    <w:rsid w:val="00816A30"/>
    <w:rsid w:val="008B767F"/>
    <w:rsid w:val="008C5F56"/>
    <w:rsid w:val="008D628C"/>
    <w:rsid w:val="008F7942"/>
    <w:rsid w:val="00914EB0"/>
    <w:rsid w:val="00942BE9"/>
    <w:rsid w:val="00984057"/>
    <w:rsid w:val="009A69B9"/>
    <w:rsid w:val="009C7A8A"/>
    <w:rsid w:val="009F344E"/>
    <w:rsid w:val="00A1475D"/>
    <w:rsid w:val="00A25D73"/>
    <w:rsid w:val="00A75D95"/>
    <w:rsid w:val="00AC6BA7"/>
    <w:rsid w:val="00AD1C7D"/>
    <w:rsid w:val="00AD354A"/>
    <w:rsid w:val="00AE2080"/>
    <w:rsid w:val="00AF75BF"/>
    <w:rsid w:val="00B36C1D"/>
    <w:rsid w:val="00B43649"/>
    <w:rsid w:val="00B57BED"/>
    <w:rsid w:val="00B863F6"/>
    <w:rsid w:val="00BC6E6F"/>
    <w:rsid w:val="00BF5609"/>
    <w:rsid w:val="00C768A9"/>
    <w:rsid w:val="00CA1712"/>
    <w:rsid w:val="00CA29EF"/>
    <w:rsid w:val="00CA55BE"/>
    <w:rsid w:val="00CD6E25"/>
    <w:rsid w:val="00CF5A18"/>
    <w:rsid w:val="00D21280"/>
    <w:rsid w:val="00D37CEB"/>
    <w:rsid w:val="00D61C98"/>
    <w:rsid w:val="00D91CA7"/>
    <w:rsid w:val="00DB7941"/>
    <w:rsid w:val="00DC6126"/>
    <w:rsid w:val="00DF2C4E"/>
    <w:rsid w:val="00ED672C"/>
    <w:rsid w:val="00F122A7"/>
    <w:rsid w:val="00F12C0E"/>
    <w:rsid w:val="00F23987"/>
    <w:rsid w:val="00F94083"/>
    <w:rsid w:val="00FE1B5E"/>
    <w:rsid w:val="00FE5E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89E33D"/>
  <w15:chartTrackingRefBased/>
  <w15:docId w15:val="{2CFC1542-E692-5844-B866-0E684E8AF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MY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916A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16A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16A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16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16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16A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16A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16A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16A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16A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916A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916A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916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16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16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16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16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16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916A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16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16AA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16A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916A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16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916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916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16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16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916AA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2916AA"/>
    <w:pPr>
      <w:spacing w:before="180" w:after="180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2916AA"/>
    <w:rPr>
      <w:kern w:val="0"/>
      <w:lang w:val="en-US"/>
      <w14:ligatures w14:val="none"/>
    </w:rPr>
  </w:style>
  <w:style w:type="character" w:customStyle="1" w:styleId="VerbatimChar">
    <w:name w:val="Verbatim Char"/>
    <w:basedOn w:val="DefaultParagraphFont"/>
    <w:link w:val="SourceCode"/>
    <w:rsid w:val="002916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2916AA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2916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916AA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916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916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916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916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916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916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2916AA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54</Words>
  <Characters>8288</Characters>
  <Application>Microsoft Office Word</Application>
  <DocSecurity>0</DocSecurity>
  <Lines>69</Lines>
  <Paragraphs>19</Paragraphs>
  <ScaleCrop>false</ScaleCrop>
  <Company/>
  <LinksUpToDate>false</LinksUpToDate>
  <CharactersWithSpaces>9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ina Asmail @ Ismail</dc:creator>
  <cp:keywords/>
  <dc:description/>
  <cp:lastModifiedBy>Amalina Asmail @ Ismail</cp:lastModifiedBy>
  <cp:revision>1</cp:revision>
  <dcterms:created xsi:type="dcterms:W3CDTF">2024-06-03T23:11:00Z</dcterms:created>
  <dcterms:modified xsi:type="dcterms:W3CDTF">2024-06-03T23:12:00Z</dcterms:modified>
</cp:coreProperties>
</file>